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28/11/2022</w:t>
      </w:r>
    </w:p>
    <w:p>
      <w:pPr>
        <w:ind w:firstLine="720"/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>– Your preferred programming language</w:t>
      </w:r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ackerrank.com/challenges/hackerrank-in-a-string/problem?isFullScreen=true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ackerrank.com/challenges/hackerrank-in-a-string/problem?isFullScreen=true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42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28-11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asser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ctype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limits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math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bool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def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n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ring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hackerrankIn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ystr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hackerrank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y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!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y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y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y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y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YES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NO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F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op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etenv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OUTPUT_PATH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w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q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q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q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q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q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hackerrankIn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fprintf(fptr, "%s\n", result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%s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clo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ge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td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&lt;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gt;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 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xi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EXIT_FAILUR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329430" cy="2171700"/>
            <wp:effectExtent l="0" t="0" r="13970" b="762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2943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2485390" cy="1558925"/>
            <wp:effectExtent l="0" t="0" r="13970" b="1079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5390" cy="155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bookmarkStart w:id="0" w:name="_GoBack"/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there is one input which is string.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need to find hackerrank string in given string and if is there then return YES else NO.</w:t>
      </w:r>
    </w:p>
    <w:bookmarkEnd w:id="0"/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hruti">
    <w:altName w:val="Sitka Text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itka Text">
    <w:panose1 w:val="02000505000000020004"/>
    <w:charset w:val="00"/>
    <w:family w:val="auto"/>
    <w:pitch w:val="default"/>
    <w:sig w:usb0="A00002EF" w:usb1="4000204B" w:usb2="00000000" w:usb3="00000000" w:csb0="2000019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42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2</w:t>
          </w:r>
          <w:r>
            <w:rPr>
              <w:rFonts w:hint="default"/>
              <w:b/>
              <w:szCs w:val="20"/>
              <w:lang w:val="en-GB"/>
            </w:rPr>
            <w:t>8</w:t>
          </w:r>
          <w:r>
            <w:rPr>
              <w:b/>
              <w:szCs w:val="20"/>
            </w:rPr>
            <w:t>/11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6FCBBAC"/>
    <w:multiLevelType w:val="singleLevel"/>
    <w:tmpl w:val="76FCBBAC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sNaAIn1BdssAAAA"/>
  </w:docVars>
  <w:rsids>
    <w:rsidRoot w:val="00EF0A05"/>
    <w:rsid w:val="000A3657"/>
    <w:rsid w:val="000C6893"/>
    <w:rsid w:val="000D2781"/>
    <w:rsid w:val="001060ED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2F96"/>
    <w:rsid w:val="007F4BC8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A771B"/>
    <w:rsid w:val="009D1DBD"/>
    <w:rsid w:val="009F6055"/>
    <w:rsid w:val="00A11728"/>
    <w:rsid w:val="00A2233C"/>
    <w:rsid w:val="00A50E9D"/>
    <w:rsid w:val="00A662C4"/>
    <w:rsid w:val="00A85048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95320"/>
    <w:rsid w:val="00EC5996"/>
    <w:rsid w:val="00EF0A05"/>
    <w:rsid w:val="00EF4016"/>
    <w:rsid w:val="00F244EF"/>
    <w:rsid w:val="00F30183"/>
    <w:rsid w:val="00F513D4"/>
    <w:rsid w:val="00F72780"/>
    <w:rsid w:val="00FB5DB3"/>
    <w:rsid w:val="2FC82BB3"/>
    <w:rsid w:val="36C66E8D"/>
    <w:rsid w:val="795F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7</Words>
  <Characters>441</Characters>
  <Lines>3</Lines>
  <Paragraphs>1</Paragraphs>
  <TotalTime>4</TotalTime>
  <ScaleCrop>false</ScaleCrop>
  <LinksUpToDate>false</LinksUpToDate>
  <CharactersWithSpaces>517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1-28T14:50:25Z</dcterms:modified>
  <cp:revision>5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C9F8BAA81EEE42809DEBAC3A26D55363</vt:lpwstr>
  </property>
</Properties>
</file>